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251624dc7ba979e5c172b63b5a114f41851efe"/>
      <w:r>
        <w:t xml:space="preserve">Unit 4 Lesson 16: Solving Problems Involving Fractions</w:t>
      </w:r>
      <w:bookmarkEnd w:id="20"/>
    </w:p>
    <w:p>
      <w:pPr>
        <w:pStyle w:val="Heading3"/>
      </w:pPr>
      <w:bookmarkStart w:id="21" w:name="operations-with-fractions-warm-up"/>
      <w:r>
        <w:t xml:space="preserve">1 Operations with Frac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ithout calculating, order the expressions according to their values from least to greatest. Be prepared to explain your reasoning.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Heading3"/>
      </w:pPr>
      <w:bookmarkStart w:id="23" w:name="Xc94fde727e46f1ea8b4fdeb397f5078313ea78c"/>
      <w:r>
        <w:t xml:space="preserve">2 Situations with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Optional)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Here are four situations that involv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Before calculating, decide if each answer is greater than 1 or less than 1.</w:t>
      </w:r>
    </w:p>
    <w:p>
      <w:pPr>
        <w:numPr>
          <w:ilvl w:val="0"/>
          <w:numId w:val="1001"/>
        </w:numPr>
      </w:pPr>
      <w:r>
        <w:t xml:space="preserve">Write a multiplication equation or division equation for the situation.</w:t>
      </w:r>
    </w:p>
    <w:p>
      <w:pPr>
        <w:numPr>
          <w:ilvl w:val="0"/>
          <w:numId w:val="1001"/>
        </w:numPr>
      </w:pPr>
      <w:r>
        <w:t xml:space="preserve">Answer the question. Show your reasoning. Draw a tape diagram, if needed.</w:t>
      </w:r>
    </w:p>
    <w:p>
      <w:pPr>
        <w:numPr>
          <w:ilvl w:val="0"/>
          <w:numId w:val="1002"/>
        </w:numPr>
      </w:pPr>
      <w:r>
        <w:t xml:space="preserve">There wa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liter of water in Andre’s water bottle. Andre drank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the water. How many liters of water did he drink?</w:t>
      </w:r>
    </w:p>
    <w:p>
      <w:pPr>
        <w:numPr>
          <w:ilvl w:val="0"/>
          <w:numId w:val="1002"/>
        </w:numPr>
      </w:pPr>
      <w:r>
        <w:t xml:space="preserve">The distance from Han’s house to his school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kilometers. Han walk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kilometers. What fraction of the distance from his house to the school did Han walk?</w:t>
      </w:r>
    </w:p>
    <w:p>
      <w:pPr>
        <w:numPr>
          <w:ilvl w:val="0"/>
          <w:numId w:val="1002"/>
        </w:numPr>
      </w:pPr>
      <w:r>
        <w:t xml:space="preserve">Priya’s goal was to collec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kilograms of trash. She collect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kilograms of trash. How many times her goal was the amount of trash she collected?</w:t>
      </w:r>
    </w:p>
    <w:p>
      <w:pPr>
        <w:numPr>
          <w:ilvl w:val="0"/>
          <w:numId w:val="1002"/>
        </w:numPr>
      </w:pPr>
      <w:r>
        <w:t xml:space="preserve">Mai’s class volunteered to clean a park with an area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quare mile. Before they took a lunch break, the class had clean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park. How many square miles had they cleaned before lunch?</w:t>
      </w:r>
    </w:p>
    <w:p>
      <w:pPr>
        <w:pStyle w:val="Heading3"/>
      </w:pPr>
      <w:bookmarkStart w:id="25" w:name="pairs-of-problems"/>
      <w:r>
        <w:t xml:space="preserve">3 Pairs of Problem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3"/>
        </w:numPr>
      </w:pPr>
      <w:r>
        <w:t xml:space="preserve">Work with a partner to write equations for the following questions. One person works on the questions labeled A1, B1, . . . , E1 and the other person works on those labeled A2, B2, . . . , E2.</w:t>
      </w:r>
    </w:p>
    <w:p>
      <w:pPr>
        <w:numPr>
          <w:ilvl w:val="0"/>
          <w:numId w:val="1000"/>
        </w:numPr>
      </w:pPr>
      <w:r>
        <w:t xml:space="preserve">A1. Lin’s bottle hold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water. She drank 1 cup of water. What fraction of the water in the bottle did she drink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A2. Lin’s bottle hold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water. After she drank some, there were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of water in the bottle. How many cups did she drink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B1. Plant A is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 tall. This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tall as Plant B. How tall is Plant B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B2. Plant A is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 tall. Plant C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tall as Plant A. How tall is Plant C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C1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kilogram of berries is put into a container that already ha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kilogram of berries. How many kilograms are in the container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C2. A container with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kilogram of berries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ull. How many kilograms can the container hold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D1. The area of a rectangle is</w:t>
      </w:r>
      <w:r>
        <w:t xml:space="preserve"> </w:t>
      </w:r>
      <m:oMath>
        <m:r>
          <m:t>1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q cm and one side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m. How long is the other side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D2. The side lengths of a rectangle are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m and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cm. What is the area of the rectangle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E1. A stack of magazines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ches high. The stack needs to fit into a box that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 high. How many inches too high is the stack?</w:t>
      </w:r>
    </w:p>
    <w:p>
      <w:pPr>
        <w:numPr>
          <w:ilvl w:val="0"/>
          <w:numId w:val="1000"/>
        </w:numPr>
      </w:pPr>
      <w:r>
        <w:t xml:space="preserve">E2. A stack of magazines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ches high. Each magazine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-inch thick. How many magazines are in the stack?</w:t>
      </w:r>
    </w:p>
    <w:p>
      <w:pPr>
        <w:numPr>
          <w:ilvl w:val="0"/>
          <w:numId w:val="1003"/>
        </w:numPr>
      </w:pPr>
      <w:r>
        <w:t xml:space="preserve">Trade papers with your partner, and check your partner’s equations. If you disagree, work to reach an agreement.</w:t>
      </w:r>
    </w:p>
    <w:p>
      <w:pPr>
        <w:numPr>
          <w:ilvl w:val="0"/>
          <w:numId w:val="1003"/>
        </w:numPr>
      </w:pPr>
      <w:r>
        <w:t xml:space="preserve">Your teacher will assign 2 or 3 questions for you to answer. For each question:</w:t>
      </w:r>
    </w:p>
    <w:p>
      <w:pPr>
        <w:numPr>
          <w:ilvl w:val="1"/>
          <w:numId w:val="1004"/>
        </w:numPr>
      </w:pPr>
      <w:r>
        <w:t xml:space="preserve">Estimate the answer before calculating it.</w:t>
      </w:r>
    </w:p>
    <w:p>
      <w:pPr>
        <w:numPr>
          <w:ilvl w:val="1"/>
          <w:numId w:val="1004"/>
        </w:numPr>
      </w:pPr>
      <w:r>
        <w:t xml:space="preserve">Find the answer, and show your reasoning.</w:t>
      </w:r>
    </w:p>
    <w:p>
      <w:pPr>
        <w:pStyle w:val="Heading3"/>
      </w:pPr>
      <w:bookmarkStart w:id="27" w:name="baking-cookies-optional"/>
      <w:r>
        <w:t xml:space="preserve">4 Baking Cookies (Optional)</w:t>
      </w:r>
      <w:bookmarkEnd w:id="27"/>
    </w:p>
    <w:p>
      <w:pPr>
        <w:pStyle w:val="Heading4"/>
      </w:pPr>
      <w:bookmarkStart w:id="28" w:name="student-task-statement-3"/>
      <w:r>
        <w:t xml:space="preserve">Student Task Statement</w:t>
      </w:r>
      <w:bookmarkEnd w:id="28"/>
    </w:p>
    <w:p>
      <w:pPr>
        <w:pStyle w:val="FirstParagraph"/>
      </w:pPr>
      <w:r>
        <w:t xml:space="preserve">Mai, Kiran, and Clare are baking cookies together. They ne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flour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 of butter to make a batch of cookies. They each brought the ingredients they had at home.</w:t>
      </w:r>
    </w:p>
    <w:p>
      <w:pPr>
        <w:numPr>
          <w:ilvl w:val="0"/>
          <w:numId w:val="1005"/>
        </w:numPr>
      </w:pPr>
      <w:r>
        <w:t xml:space="preserve">Mai brought 2 cups of flour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butter.</w:t>
      </w:r>
    </w:p>
    <w:p>
      <w:pPr>
        <w:numPr>
          <w:ilvl w:val="0"/>
          <w:numId w:val="1005"/>
        </w:numPr>
      </w:pPr>
      <w:r>
        <w:t xml:space="preserve">Kiran brought 1 cup of flour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 of butter.</w:t>
      </w:r>
    </w:p>
    <w:p>
      <w:pPr>
        <w:numPr>
          <w:ilvl w:val="0"/>
          <w:numId w:val="1005"/>
        </w:numPr>
      </w:pPr>
      <w:r>
        <w:t xml:space="preserve">Clare brought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flour 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butter.</w:t>
      </w:r>
    </w:p>
    <w:p>
      <w:pPr>
        <w:pStyle w:val="FirstParagraph"/>
      </w:pPr>
      <w:r>
        <w:t xml:space="preserve">If the students have plenty of the other ingredients they need (sugar, salt, baking soda, etc.), how many whole batches of cookies can they make? Explain your reasoning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1:58Z</dcterms:created>
  <dcterms:modified xsi:type="dcterms:W3CDTF">2020-11-20T22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HDO1za3KvbQeRPyX1wkrtssXcUtlbcXBv4FFJ7tm1ClVS1ipjixBgfmt0+nL4qrKSaaD1ZxoFsQEWQ5+7gNnQ==</vt:lpwstr>
  </property>
</Properties>
</file>